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680935" w14:textId="064FAB31" w:rsidR="00D078DE" w:rsidRDefault="00166D8E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Tasks on </w:t>
      </w:r>
      <w:r w:rsidR="00FA2BED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1</w:t>
      </w:r>
      <w:r w:rsidR="00F551D9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2</w:t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-9-24:</w:t>
      </w:r>
    </w:p>
    <w:p w14:paraId="70320ACB" w14:textId="340BD8F1" w:rsidR="00166D8E" w:rsidRPr="00F551D9" w:rsidRDefault="00166D8E" w:rsidP="00FA2BED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66D8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  <w:t>Task-1:</w:t>
      </w:r>
      <w:r w:rsidR="008D3827" w:rsidRPr="008D3827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LeapYear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yea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year is a leap year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2A740694" w14:textId="79624676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2AA1E84" w14:textId="6A34DA8E" w:rsidR="00166D8E" w:rsidRDefault="00F551D9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8D3827">
        <w:rPr>
          <w:rFonts w:ascii="Times New Roman" w:hAnsi="Times New Roman" w:cs="Times New Roman"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2FA92C" wp14:editId="782D9D1F">
                <wp:simplePos x="0" y="0"/>
                <wp:positionH relativeFrom="column">
                  <wp:posOffset>-396240</wp:posOffset>
                </wp:positionH>
                <wp:positionV relativeFrom="paragraph">
                  <wp:posOffset>131445</wp:posOffset>
                </wp:positionV>
                <wp:extent cx="6499860" cy="5654040"/>
                <wp:effectExtent l="0" t="0" r="15240" b="22860"/>
                <wp:wrapNone/>
                <wp:docPr id="761634048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654040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082537" id="Rectangle 3" o:spid="_x0000_s1026" style="position:absolute;margin-left:-31.2pt;margin-top:10.35pt;width:511.8pt;height:445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" strokecolor="#09101d [484]" strokeweight="1pt">
                <v:fill r:id="rId6" o:title="" recolor="t" rotate="t" type="frame"/>
              </v:rect>
            </w:pict>
          </mc:Fallback>
        </mc:AlternateContent>
      </w:r>
    </w:p>
    <w:p w14:paraId="10A03D0A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6BB80C6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880BFC8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E01D12F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38864C0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58F88C4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1970E621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38A8D2E" w14:textId="77777777" w:rsidR="00166D8E" w:rsidRDefault="00166D8E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782F5B1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917CFAF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E37BB96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6666604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B9515E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E5FD0D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71EB2E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8198039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D84093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5E4F4B2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541392A" w14:textId="77777777" w:rsidR="008D3827" w:rsidRDefault="008D3827" w:rsidP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04354AA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1E80FE" w14:textId="77777777" w:rsidR="00FA2BED" w:rsidRDefault="00FA2BED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D2B864F" w14:textId="77777777" w:rsidR="00F551D9" w:rsidRDefault="00166D8E" w:rsidP="00F551D9">
      <w:pPr>
        <w:pStyle w:val="Compact"/>
      </w:pP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t>Task-2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8D3827" w:rsidRPr="008D3827">
        <w:t xml:space="preserve"> </w:t>
      </w:r>
      <w:r w:rsidR="008D3827" w:rsidRPr="008D3827">
        <w:rPr>
          <w:rFonts w:ascii="Times New Roman" w:hAnsi="Times New Roman" w:cs="Times New Roman"/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Positiv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positiv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negative</w:t>
      </w:r>
      <w:r w:rsidR="00F551D9">
        <w:t>.</w:t>
      </w:r>
    </w:p>
    <w:p w14:paraId="414197B1" w14:textId="19CC56C0" w:rsidR="00166D8E" w:rsidRDefault="008D3827" w:rsidP="00F551D9">
      <w:pPr>
        <w:jc w:val="both"/>
        <w:rPr>
          <w:rFonts w:ascii="Times New Roman" w:hAnsi="Times New Roman" w:cs="Times New Roman"/>
          <w:sz w:val="32"/>
          <w:szCs w:val="32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96CE8AC" wp14:editId="44F16C49">
                <wp:simplePos x="0" y="0"/>
                <wp:positionH relativeFrom="column">
                  <wp:posOffset>-403860</wp:posOffset>
                </wp:positionH>
                <wp:positionV relativeFrom="paragraph">
                  <wp:posOffset>177800</wp:posOffset>
                </wp:positionV>
                <wp:extent cx="6499860" cy="6080760"/>
                <wp:effectExtent l="0" t="0" r="15240" b="15240"/>
                <wp:wrapNone/>
                <wp:docPr id="200459369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6080760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4F9A79" id="Rectangle 3" o:spid="_x0000_s1026" style="position:absolute;margin-left:-31.8pt;margin-top:14pt;width:511.8pt;height:47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" strokecolor="#09101d [484]" strokeweight="1pt">
                <v:fill r:id="rId8" o:title="" recolor="t" rotate="t" type="frame"/>
              </v:rect>
            </w:pict>
          </mc:Fallback>
        </mc:AlternateContent>
      </w:r>
    </w:p>
    <w:p w14:paraId="3BF02D56" w14:textId="752FC1B9" w:rsidR="00166D8E" w:rsidRPr="00166D8E" w:rsidRDefault="00166D8E" w:rsidP="00166D8E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  <w14:textFill>
            <w14:gradFill>
              <w14:gsLst>
                <w14:gs w14:pos="0">
                  <w14:srgbClr w14:val="92D050"/>
                </w14:gs>
                <w14:gs w14:pos="27000">
                  <w14:srgbClr w14:val="002060"/>
                </w14:gs>
                <w14:gs w14:pos="100000">
                  <w14:schemeClr w14:val="accent1">
                    <w14:lumMod w14:val="60000"/>
                    <w14:lumOff w14:val="40000"/>
                  </w14:schemeClr>
                </w14:gs>
              </w14:gsLst>
              <w14:lin w14:ang="16200000" w14:scaled="0"/>
            </w14:gradFill>
          </w14:textFill>
        </w:rPr>
      </w:pPr>
    </w:p>
    <w:p w14:paraId="1F61AADE" w14:textId="4C5CBFAB" w:rsidR="00166D8E" w:rsidRDefault="00166D8E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0DE28CEA" w14:textId="77777777" w:rsidR="00F551D9" w:rsidRPr="00F551D9" w:rsidRDefault="00166D8E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  <w:r w:rsidRPr="00166D8E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Task-3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:</w:t>
      </w:r>
      <w:r w:rsidR="00FA2BED" w:rsidRPr="00FA2BED"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Create a function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DivisibleBy3And5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numb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number is divisible by both 3 and 5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otherwise.</w:t>
      </w:r>
    </w:p>
    <w:p w14:paraId="4D932EF4" w14:textId="474499D1" w:rsidR="00166D8E" w:rsidRPr="00FA2BED" w:rsidRDefault="00166D8E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6CAF986A" w14:textId="095CF3CE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166D8E">
        <w:rPr>
          <w:rFonts w:ascii="Times New Roman" w:hAnsi="Times New Roman" w:cs="Times New Roman"/>
          <w:b/>
          <w:bCs/>
          <w:noProof/>
          <w:sz w:val="32"/>
          <w:szCs w:val="32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19ABBA" wp14:editId="7CD3F7E5">
                <wp:simplePos x="0" y="0"/>
                <wp:positionH relativeFrom="column">
                  <wp:posOffset>-441960</wp:posOffset>
                </wp:positionH>
                <wp:positionV relativeFrom="paragraph">
                  <wp:posOffset>246380</wp:posOffset>
                </wp:positionV>
                <wp:extent cx="6629400" cy="7010400"/>
                <wp:effectExtent l="0" t="0" r="19050" b="19050"/>
                <wp:wrapNone/>
                <wp:docPr id="1333013270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9400" cy="7010400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64AD2" id="Rectangle 3" o:spid="_x0000_s1026" style="position:absolute;margin-left:-34.8pt;margin-top:19.4pt;width:522pt;height:552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" strokecolor="#09101d [484]" strokeweight="1pt">
                <v:fill r:id="rId10" o:title="" recolor="t" rotate="t" type="frame"/>
              </v:rect>
            </w:pict>
          </mc:Fallback>
        </mc:AlternateContent>
      </w:r>
    </w:p>
    <w:p w14:paraId="1DB05C3B" w14:textId="38BB629B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E52DE41" w14:textId="5F46AB59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9D9122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1565D6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3E5E9D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3DA8F9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3B1E4BB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BBACEF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7A535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B450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20F71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0DE9D6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D62E6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7BA71A5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958871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640AB0E" w14:textId="7FEF4AEF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A1AA0A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p w14:paraId="7E4473C1" w14:textId="77777777" w:rsidR="00F551D9" w:rsidRPr="00F551D9" w:rsidRDefault="008D3827" w:rsidP="00F551D9">
      <w:pPr>
        <w:pStyle w:val="Compact"/>
        <w:rPr>
          <w:rFonts w:ascii="Times New Roman" w:hAnsi="Times New Roman" w:cs="Times New Roman"/>
          <w:sz w:val="28"/>
          <w:szCs w:val="28"/>
        </w:rPr>
      </w:pPr>
      <w:r w:rsidRPr="008D3827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 xml:space="preserve">Task 4: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Vowel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a vowel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a consonant.</w:t>
      </w:r>
    </w:p>
    <w:p w14:paraId="58B2EEFD" w14:textId="2319ABC0" w:rsidR="008D3827" w:rsidRPr="008D3827" w:rsidRDefault="008D3827" w:rsidP="00FA2BED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0E9A04D8" w14:textId="27066312" w:rsidR="008D3827" w:rsidRDefault="00CA49B9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A4E57EA" wp14:editId="6ADA020D">
                <wp:simplePos x="0" y="0"/>
                <wp:positionH relativeFrom="column">
                  <wp:posOffset>-365760</wp:posOffset>
                </wp:positionH>
                <wp:positionV relativeFrom="paragraph">
                  <wp:posOffset>329565</wp:posOffset>
                </wp:positionV>
                <wp:extent cx="6499860" cy="5996940"/>
                <wp:effectExtent l="0" t="0" r="15240" b="22860"/>
                <wp:wrapNone/>
                <wp:docPr id="1832380654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99860" cy="5996940"/>
                        </a:xfrm>
                        <a:prstGeom prst="rect">
                          <a:avLst/>
                        </a:prstGeom>
                        <a:blipFill dpi="0"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F650B" id="Rectangle 3" o:spid="_x0000_s1026" style="position:absolute;margin-left:-28.8pt;margin-top:25.95pt;width:511.8pt;height:472.2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" strokecolor="#09101d [484]" strokeweight="1pt">
                <v:fill r:id="rId12" o:title="" recolor="t" rotate="t" type="frame"/>
              </v:rect>
            </w:pict>
          </mc:Fallback>
        </mc:AlternateContent>
      </w:r>
    </w:p>
    <w:p w14:paraId="4C18EE5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DAC8AB6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79394F5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8A69EDF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5C7D317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AC7D908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AC8F4FD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1928F4C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E238BFE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4DF5139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4B848BD7" w14:textId="77777777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337B0C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93C116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1DA901E0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2BD5A814" w14:textId="77777777" w:rsidR="008D3827" w:rsidRDefault="008D3827" w:rsidP="008D3827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047BD476" w14:textId="2292974B" w:rsidR="008D3827" w:rsidRPr="00F551D9" w:rsidRDefault="008D3827" w:rsidP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Task-5</w:t>
      </w:r>
      <w:r w:rsidRPr="008D3827">
        <w:rPr>
          <w:rFonts w:ascii="Times New Roman" w:hAnsi="Times New Roman" w:cs="Times New Roman"/>
          <w:sz w:val="28"/>
          <w:szCs w:val="28"/>
          <w:lang w:val="en-US"/>
        </w:rPr>
        <w:t>:</w:t>
      </w:r>
      <w:r w:rsidRPr="008D3827">
        <w:rPr>
          <w:sz w:val="28"/>
          <w:szCs w:val="28"/>
        </w:rPr>
        <w:t xml:space="preserve"> 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Write a function </w:t>
      </w:r>
      <w:proofErr w:type="spellStart"/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isUppercase</w:t>
      </w:r>
      <w:proofErr w:type="spellEnd"/>
      <w:r w:rsidR="00F551D9" w:rsidRPr="00F551D9">
        <w:rPr>
          <w:rFonts w:ascii="Times New Roman" w:hAnsi="Times New Roman" w:cs="Times New Roman"/>
          <w:sz w:val="28"/>
          <w:szCs w:val="28"/>
        </w:rPr>
        <w:t xml:space="preserve"> that takes a character as an argument and returns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tru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the character is uppercase, and </w:t>
      </w:r>
      <w:r w:rsidR="00F551D9" w:rsidRPr="00F551D9">
        <w:rPr>
          <w:rStyle w:val="VerbatimChar"/>
          <w:rFonts w:ascii="Times New Roman" w:hAnsi="Times New Roman" w:cs="Times New Roman"/>
          <w:sz w:val="28"/>
          <w:szCs w:val="28"/>
        </w:rPr>
        <w:t>false</w:t>
      </w:r>
      <w:r w:rsidR="00F551D9" w:rsidRPr="00F551D9">
        <w:rPr>
          <w:rFonts w:ascii="Times New Roman" w:hAnsi="Times New Roman" w:cs="Times New Roman"/>
          <w:sz w:val="28"/>
          <w:szCs w:val="28"/>
        </w:rPr>
        <w:t xml:space="preserve"> if it is lowercase.</w:t>
      </w:r>
    </w:p>
    <w:p w14:paraId="16641903" w14:textId="56D1ADFA" w:rsidR="008D3827" w:rsidRDefault="008D3827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8D3827">
        <w:rPr>
          <w:rFonts w:ascii="Times New Roman" w:hAnsi="Times New Roman" w:cs="Times New Roman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322AD3" wp14:editId="75450EC3">
                <wp:simplePos x="0" y="0"/>
                <wp:positionH relativeFrom="column">
                  <wp:posOffset>-335280</wp:posOffset>
                </wp:positionH>
                <wp:positionV relativeFrom="paragraph">
                  <wp:posOffset>409575</wp:posOffset>
                </wp:positionV>
                <wp:extent cx="6545580" cy="7680960"/>
                <wp:effectExtent l="0" t="0" r="26670" b="15240"/>
                <wp:wrapNone/>
                <wp:docPr id="1124738579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5580" cy="7680960"/>
                        </a:xfrm>
                        <a:prstGeom prst="rect">
                          <a:avLst/>
                        </a:prstGeom>
                        <a:blipFill dpi="0"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4D8476" id="Rectangle 3" o:spid="_x0000_s1026" style="position:absolute;margin-left:-26.4pt;margin-top:32.25pt;width:515.4pt;height:60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" strokecolor="#09101d [484]" strokeweight="1pt">
                <v:fill r:id="rId14" o:title="" recolor="t" rotate="t" type="frame"/>
              </v:rect>
            </w:pict>
          </mc:Fallback>
        </mc:AlternateContent>
      </w:r>
    </w:p>
    <w:p w14:paraId="05B0CECF" w14:textId="279A8749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</w:p>
    <w:p w14:paraId="6E44CBC4" w14:textId="77777777" w:rsidR="00FA2BED" w:rsidRDefault="00FA2BED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br w:type="page"/>
      </w:r>
    </w:p>
    <w:sectPr w:rsidR="00FA2BED" w:rsidSect="00166D8E"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F9D61A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1732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6D8E"/>
    <w:rsid w:val="00166D8E"/>
    <w:rsid w:val="00536F6F"/>
    <w:rsid w:val="005F1810"/>
    <w:rsid w:val="007C3C64"/>
    <w:rsid w:val="008D3827"/>
    <w:rsid w:val="009A6291"/>
    <w:rsid w:val="00CA49B9"/>
    <w:rsid w:val="00D078DE"/>
    <w:rsid w:val="00DB64B8"/>
    <w:rsid w:val="00EB3333"/>
    <w:rsid w:val="00F551D9"/>
    <w:rsid w:val="00FA2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EE435"/>
  <w15:chartTrackingRefBased/>
  <w15:docId w15:val="{6C5C3CF8-416F-4BE1-82E7-E42C05DBA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D8E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2B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2B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F551D9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551D9"/>
    <w:pPr>
      <w:wordWrap w:val="0"/>
      <w:spacing w:after="200" w:line="240" w:lineRule="auto"/>
    </w:pPr>
    <w:rPr>
      <w:rFonts w:ascii="Consolas" w:hAnsi="Consolas"/>
    </w:rPr>
  </w:style>
  <w:style w:type="paragraph" w:customStyle="1" w:styleId="Compact">
    <w:name w:val="Compact"/>
    <w:basedOn w:val="BodyText"/>
    <w:qFormat/>
    <w:rsid w:val="00F551D9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F551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551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03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2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12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8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3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9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dla Abhiram</dc:creator>
  <cp:keywords/>
  <dc:description/>
  <cp:lastModifiedBy>vadla Abhiram</cp:lastModifiedBy>
  <cp:revision>2</cp:revision>
  <dcterms:created xsi:type="dcterms:W3CDTF">2024-09-12T16:16:00Z</dcterms:created>
  <dcterms:modified xsi:type="dcterms:W3CDTF">2024-09-12T16:16:00Z</dcterms:modified>
</cp:coreProperties>
</file>